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7</w:t>
      </w:r>
    </w:p>
    <w:p w:rsidR="00F93229" w:rsidRDefault="000E764D" w:rsidP="000E764D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>Lab 1 – HTML Basic Tags, Tables &amp; Form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0"/>
        <w:gridCol w:w="6694"/>
      </w:tblGrid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:rsidR="00F93229" w:rsidRPr="00C459AB" w:rsidRDefault="00CE6D1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eam Zamel</w:t>
            </w:r>
          </w:p>
        </w:tc>
      </w:tr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:rsidR="00F93229" w:rsidRPr="00C459AB" w:rsidRDefault="00CE6D1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106037</w:t>
            </w:r>
          </w:p>
        </w:tc>
      </w:tr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:rsidR="00F93229" w:rsidRPr="00C459AB" w:rsidRDefault="00CE6D1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z1106037@qu.edu.qa</w:t>
            </w:r>
          </w:p>
        </w:tc>
      </w:tr>
    </w:tbl>
    <w:p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Pr="003C7D74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Home page (i</w:t>
            </w:r>
            <w:r w:rsidRPr="001B7447">
              <w:rPr>
                <w:b w:val="0"/>
                <w:bCs w:val="0"/>
                <w:color w:val="auto"/>
              </w:rPr>
              <w:t>ndex.html</w:t>
            </w:r>
            <w:r>
              <w:rPr>
                <w:b w:val="0"/>
                <w:bCs w:val="0"/>
                <w:color w:val="auto"/>
              </w:rPr>
              <w:t>)</w:t>
            </w:r>
          </w:p>
        </w:tc>
        <w:tc>
          <w:tcPr>
            <w:tcW w:w="630" w:type="dxa"/>
          </w:tcPr>
          <w:p w:rsidR="003F3C9F" w:rsidRPr="009E1EB6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25</w:t>
            </w:r>
          </w:p>
        </w:tc>
        <w:tc>
          <w:tcPr>
            <w:tcW w:w="1440" w:type="dxa"/>
          </w:tcPr>
          <w:p w:rsidR="003F3C9F" w:rsidRPr="009E1EB6" w:rsidRDefault="00CD57F6" w:rsidP="00A9439D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orking</w:t>
            </w: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:rsidR="003F3C9F" w:rsidRPr="009E1EB6" w:rsidRDefault="00A9439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25</w:t>
            </w:r>
          </w:p>
        </w:tc>
      </w:tr>
      <w:tr w:rsidR="003F3C9F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Default="003F3C9F" w:rsidP="001B7447">
            <w:pPr>
              <w:pStyle w:val="NoSpacing"/>
              <w:numPr>
                <w:ilvl w:val="0"/>
                <w:numId w:val="8"/>
              </w:numPr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>Timetable page (</w:t>
            </w:r>
            <w:r w:rsidRPr="001B7447">
              <w:rPr>
                <w:b w:val="0"/>
                <w:bCs w:val="0"/>
                <w:color w:val="auto"/>
              </w:rPr>
              <w:t>timetable.html</w:t>
            </w:r>
            <w:r>
              <w:rPr>
                <w:b w:val="0"/>
                <w:bCs w:val="0"/>
                <w:color w:val="auto"/>
              </w:rPr>
              <w:t>)</w:t>
            </w:r>
          </w:p>
        </w:tc>
        <w:tc>
          <w:tcPr>
            <w:tcW w:w="630" w:type="dxa"/>
          </w:tcPr>
          <w:p w:rsidR="003F3C9F" w:rsidRPr="003F3C9F" w:rsidRDefault="003F3C9F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rPr>
                <w:color w:val="auto"/>
              </w:rPr>
              <w:t>35</w:t>
            </w:r>
          </w:p>
        </w:tc>
        <w:tc>
          <w:tcPr>
            <w:tcW w:w="1440" w:type="dxa"/>
          </w:tcPr>
          <w:p w:rsidR="003F3C9F" w:rsidRPr="009E1EB6" w:rsidRDefault="00CD57F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orking</w:t>
            </w: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F3C9F" w:rsidRPr="009E1EB6" w:rsidRDefault="00A9439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</w:t>
            </w:r>
          </w:p>
        </w:tc>
      </w:tr>
      <w:tr w:rsidR="003F3C9F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Pr="003C7D74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Registration page (</w:t>
            </w:r>
            <w:r w:rsidRPr="001B7447">
              <w:rPr>
                <w:b w:val="0"/>
                <w:bCs w:val="0"/>
                <w:color w:val="auto"/>
              </w:rPr>
              <w:t>registeration.html</w:t>
            </w:r>
            <w:r>
              <w:rPr>
                <w:b w:val="0"/>
                <w:bCs w:val="0"/>
                <w:color w:val="auto"/>
              </w:rPr>
              <w:t>)</w:t>
            </w:r>
          </w:p>
        </w:tc>
        <w:tc>
          <w:tcPr>
            <w:tcW w:w="630" w:type="dxa"/>
          </w:tcPr>
          <w:p w:rsidR="003F3C9F" w:rsidRPr="009E1EB6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:rsidR="003F3C9F" w:rsidRPr="009E1EB6" w:rsidRDefault="00CD57F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orking</w:t>
            </w:r>
          </w:p>
        </w:tc>
        <w:tc>
          <w:tcPr>
            <w:tcW w:w="3600" w:type="dxa"/>
          </w:tcPr>
          <w:p w:rsidR="005F4BF9" w:rsidRPr="005F4BF9" w:rsidRDefault="005F4BF9" w:rsidP="005F4BF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5F4BF9">
              <w:rPr>
                <w:color w:val="auto"/>
              </w:rPr>
              <w:t>city input type</w:t>
            </w:r>
          </w:p>
          <w:p w:rsidR="005F4BF9" w:rsidRPr="005F4BF9" w:rsidRDefault="005F4BF9" w:rsidP="005F4BF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5F4BF9">
              <w:rPr>
                <w:color w:val="auto"/>
              </w:rPr>
              <w:t>value not working</w:t>
            </w:r>
          </w:p>
          <w:p w:rsidR="003F3C9F" w:rsidRPr="009E1EB6" w:rsidRDefault="005F4BF9" w:rsidP="005F4BF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5F4BF9">
              <w:rPr>
                <w:color w:val="auto"/>
              </w:rPr>
              <w:t>validation not done</w:t>
            </w:r>
          </w:p>
        </w:tc>
        <w:tc>
          <w:tcPr>
            <w:tcW w:w="720" w:type="dxa"/>
          </w:tcPr>
          <w:p w:rsidR="003F3C9F" w:rsidRPr="009E1EB6" w:rsidRDefault="00A9439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30</w:t>
            </w:r>
          </w:p>
        </w:tc>
      </w:tr>
      <w:tr w:rsidR="003F3C9F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:rsidR="003F3C9F" w:rsidRPr="009E1EB6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F3C9F" w:rsidRPr="009E1EB6" w:rsidRDefault="00CD57F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Good job </w:t>
            </w:r>
            <w:bookmarkStart w:id="0" w:name="_GoBack"/>
            <w:bookmarkEnd w:id="0"/>
          </w:p>
        </w:tc>
        <w:tc>
          <w:tcPr>
            <w:tcW w:w="720" w:type="dxa"/>
          </w:tcPr>
          <w:p w:rsidR="003F3C9F" w:rsidRPr="009E1EB6" w:rsidRDefault="00A9439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90</w:t>
            </w:r>
          </w:p>
        </w:tc>
      </w:tr>
      <w:tr w:rsidR="003F3C9F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:rsidR="003F3C9F" w:rsidRPr="00697905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:rsidR="00BD5B70" w:rsidRDefault="00CC38C2" w:rsidP="00655CD6">
      <w:pPr>
        <w:pStyle w:val="Heading2"/>
        <w:numPr>
          <w:ilvl w:val="0"/>
          <w:numId w:val="5"/>
        </w:numPr>
      </w:pPr>
      <w:r>
        <w:t>Testing</w:t>
      </w:r>
      <w:r w:rsidR="001B7447">
        <w:t xml:space="preserve"> evidence</w:t>
      </w:r>
    </w:p>
    <w:p w:rsidR="00CE6D13" w:rsidRPr="00CE6D13" w:rsidRDefault="00CE6D13" w:rsidP="00CE6D13"/>
    <w:p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lastRenderedPageBreak/>
        <w:t xml:space="preserve"> </w:t>
      </w:r>
      <w:r w:rsidR="001B7447" w:rsidRPr="001B7447">
        <w:t>Home page</w:t>
      </w:r>
    </w:p>
    <w:p w:rsidR="00907FA0" w:rsidRPr="00907FA0" w:rsidRDefault="00CE6D13" w:rsidP="00907FA0">
      <w:r>
        <w:rPr>
          <w:noProof/>
        </w:rPr>
        <w:drawing>
          <wp:inline distT="0" distB="0" distL="0" distR="0" wp14:anchorId="2B01E201" wp14:editId="0315CACD">
            <wp:extent cx="6553200" cy="5334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532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lastRenderedPageBreak/>
        <w:t xml:space="preserve"> </w:t>
      </w:r>
      <w:r w:rsidR="001B7447" w:rsidRPr="001B7447">
        <w:t>Timetable page</w:t>
      </w:r>
    </w:p>
    <w:p w:rsidR="00907FA0" w:rsidRPr="00907FA0" w:rsidRDefault="00CE6D13" w:rsidP="00907FA0">
      <w:r>
        <w:rPr>
          <w:noProof/>
        </w:rPr>
        <w:drawing>
          <wp:inline distT="0" distB="0" distL="0" distR="0" wp14:anchorId="22A342D6" wp14:editId="1A392A11">
            <wp:extent cx="6667500" cy="5695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67500" cy="569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lastRenderedPageBreak/>
        <w:t xml:space="preserve"> </w:t>
      </w:r>
      <w:r w:rsidR="001B7447" w:rsidRPr="001B7447">
        <w:t>Registration page</w:t>
      </w:r>
    </w:p>
    <w:p w:rsidR="00594248" w:rsidRPr="00594248" w:rsidRDefault="00CE6D13" w:rsidP="00594248">
      <w:r>
        <w:rPr>
          <w:noProof/>
        </w:rPr>
        <w:drawing>
          <wp:inline distT="0" distB="0" distL="0" distR="0" wp14:anchorId="1681DC0C" wp14:editId="2EF342AB">
            <wp:extent cx="5943600" cy="5886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5058" w:rsidRDefault="007F5058" w:rsidP="007D42BF">
      <w:pPr>
        <w:spacing w:after="0" w:line="240" w:lineRule="auto"/>
      </w:pPr>
      <w:r>
        <w:separator/>
      </w:r>
    </w:p>
  </w:endnote>
  <w:endnote w:type="continuationSeparator" w:id="0">
    <w:p w:rsidR="007F5058" w:rsidRDefault="007F5058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CD57F6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5058" w:rsidRDefault="007F5058" w:rsidP="007D42BF">
      <w:pPr>
        <w:spacing w:after="0" w:line="240" w:lineRule="auto"/>
      </w:pPr>
      <w:r>
        <w:separator/>
      </w:r>
    </w:p>
  </w:footnote>
  <w:footnote w:type="continuationSeparator" w:id="0">
    <w:p w:rsidR="007F5058" w:rsidRDefault="007F5058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6D0B"/>
    <w:rsid w:val="00023B58"/>
    <w:rsid w:val="00075BE2"/>
    <w:rsid w:val="000D1D13"/>
    <w:rsid w:val="000E764D"/>
    <w:rsid w:val="000F1DB3"/>
    <w:rsid w:val="00123CEF"/>
    <w:rsid w:val="001B7447"/>
    <w:rsid w:val="001D0F47"/>
    <w:rsid w:val="001E676E"/>
    <w:rsid w:val="0034257A"/>
    <w:rsid w:val="003736EE"/>
    <w:rsid w:val="003B7C97"/>
    <w:rsid w:val="003C7D74"/>
    <w:rsid w:val="003F3C9F"/>
    <w:rsid w:val="00443A7A"/>
    <w:rsid w:val="00456935"/>
    <w:rsid w:val="004C670C"/>
    <w:rsid w:val="00546A06"/>
    <w:rsid w:val="00594248"/>
    <w:rsid w:val="005F4BF9"/>
    <w:rsid w:val="00655CD6"/>
    <w:rsid w:val="007642E8"/>
    <w:rsid w:val="00773757"/>
    <w:rsid w:val="007D42BF"/>
    <w:rsid w:val="007F5058"/>
    <w:rsid w:val="008A12EA"/>
    <w:rsid w:val="008B435A"/>
    <w:rsid w:val="00907FA0"/>
    <w:rsid w:val="009A4576"/>
    <w:rsid w:val="009E1EB6"/>
    <w:rsid w:val="00A9439D"/>
    <w:rsid w:val="00AD0A31"/>
    <w:rsid w:val="00B34D52"/>
    <w:rsid w:val="00B8118E"/>
    <w:rsid w:val="00BD5B70"/>
    <w:rsid w:val="00C427CA"/>
    <w:rsid w:val="00C71FBD"/>
    <w:rsid w:val="00CB2566"/>
    <w:rsid w:val="00CC38C2"/>
    <w:rsid w:val="00CD57F6"/>
    <w:rsid w:val="00CD6CBC"/>
    <w:rsid w:val="00CE6D13"/>
    <w:rsid w:val="00D47A71"/>
    <w:rsid w:val="00EF5FA0"/>
    <w:rsid w:val="00F25691"/>
    <w:rsid w:val="00F713A4"/>
    <w:rsid w:val="00F9322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5162A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08E3E0-9BCB-4C14-9637-557E30561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Weam Al Zamel</cp:lastModifiedBy>
  <cp:revision>5</cp:revision>
  <dcterms:created xsi:type="dcterms:W3CDTF">2017-02-19T19:06:00Z</dcterms:created>
  <dcterms:modified xsi:type="dcterms:W3CDTF">2017-02-27T15:44:00Z</dcterms:modified>
</cp:coreProperties>
</file>